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E982D" w14:textId="587DA9B6" w:rsidR="00661A7B" w:rsidRPr="003E3A22" w:rsidRDefault="00661A7B" w:rsidP="00675645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 xml:space="preserve">Zápis ze schůze Oborové rady doktorského studijního programu Moderní dějiny (dále OR MD) ze dne </w:t>
      </w:r>
      <w:r w:rsidR="00B026E8" w:rsidRPr="003E3A2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2</w:t>
      </w:r>
      <w:r w:rsidR="005167ED" w:rsidRPr="003E3A2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4</w:t>
      </w:r>
      <w:r w:rsidR="00D5478A" w:rsidRPr="003E3A2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 xml:space="preserve">. </w:t>
      </w:r>
      <w:r w:rsidR="005167ED" w:rsidRPr="003E3A2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6</w:t>
      </w:r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. 202</w:t>
      </w:r>
      <w:r w:rsidR="00B026E8" w:rsidRPr="003E3A2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2</w:t>
      </w:r>
    </w:p>
    <w:p w14:paraId="74D0D255" w14:textId="3B467E6B" w:rsidR="00661A7B" w:rsidRPr="003E3A22" w:rsidRDefault="00661A7B" w:rsidP="00675645">
      <w:pPr>
        <w:spacing w:before="120" w:after="120" w:line="240" w:lineRule="auto"/>
        <w:ind w:right="53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Přítomni: </w:t>
      </w:r>
    </w:p>
    <w:p w14:paraId="6657444B" w14:textId="77777777" w:rsidR="003E3A22" w:rsidRDefault="00661A7B" w:rsidP="00675645">
      <w:pPr>
        <w:spacing w:before="120" w:after="12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lenové OR: </w:t>
      </w:r>
    </w:p>
    <w:p w14:paraId="0A21EDE9" w14:textId="14FDC410" w:rsidR="00661A7B" w:rsidRPr="003E3A22" w:rsidRDefault="00FB415F" w:rsidP="00675645">
      <w:pPr>
        <w:spacing w:before="120" w:after="12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c. PhDr. 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Ota Konrád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Ph.D.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předseda OR MD),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f. Mgr. </w:t>
      </w:r>
      <w:r w:rsidR="00D5478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Lukáš </w:t>
      </w:r>
      <w:proofErr w:type="spellStart"/>
      <w:r w:rsidR="00D5478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Fasora</w:t>
      </w:r>
      <w:proofErr w:type="spellEnd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Ph.D.</w:t>
      </w:r>
      <w:r w:rsidR="00D5478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c. PhDr. 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ateřina Králová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Ph.D., M.A.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c. PhDr. 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Vít Smetana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Ph.D.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c. PhDr. 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Luboš Švec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CSc.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8A3A41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c. PhDr. 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Jiří Vykoukal</w:t>
      </w:r>
      <w:r w:rsidR="008A3A41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CSc.</w:t>
      </w:r>
      <w:r w:rsidR="00B026E8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8A3A41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c. PhDr. </w:t>
      </w:r>
      <w:r w:rsidR="00B026E8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omáš </w:t>
      </w:r>
      <w:proofErr w:type="spellStart"/>
      <w:r w:rsidR="00B026E8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Nigrin</w:t>
      </w:r>
      <w:proofErr w:type="spellEnd"/>
      <w:r w:rsidR="008A3A41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Ph.D.</w:t>
      </w:r>
      <w:r w:rsidR="002948ED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8A3A41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hDr. </w:t>
      </w:r>
      <w:r w:rsidR="002948ED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Ondřej Matějka</w:t>
      </w:r>
      <w:r w:rsidR="008A3A41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Ph.D.</w:t>
      </w:r>
    </w:p>
    <w:p w14:paraId="721C31B7" w14:textId="456E7B40" w:rsidR="002948ED" w:rsidRPr="003E3A22" w:rsidRDefault="006676E9" w:rsidP="00675645">
      <w:pPr>
        <w:spacing w:before="120" w:after="12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gr. </w:t>
      </w:r>
      <w:r w:rsidR="002948ED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Iveta Hönigerová (sekretariát)</w:t>
      </w:r>
    </w:p>
    <w:p w14:paraId="7AC0AE29" w14:textId="77777777" w:rsidR="00153F27" w:rsidRPr="003E3A22" w:rsidRDefault="002948ED" w:rsidP="00675645">
      <w:pPr>
        <w:spacing w:before="120" w:after="12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mluveni: </w:t>
      </w:r>
    </w:p>
    <w:p w14:paraId="3C3DFF02" w14:textId="52BCC061" w:rsidR="002C6FE8" w:rsidRDefault="00153F27" w:rsidP="00675645">
      <w:pPr>
        <w:spacing w:before="120" w:after="12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c. PhDr. </w:t>
      </w:r>
      <w:r w:rsidR="002948ED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ichal </w:t>
      </w:r>
      <w:proofErr w:type="spellStart"/>
      <w:r w:rsidR="002948ED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Pullmann</w:t>
      </w:r>
      <w:proofErr w:type="spellEnd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Ph.D.</w:t>
      </w:r>
      <w:r w:rsidR="002948ED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c. Mgr. </w:t>
      </w:r>
      <w:r w:rsidR="002948ED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enisa </w:t>
      </w:r>
      <w:proofErr w:type="spellStart"/>
      <w:r w:rsidR="002948ED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Nešasová</w:t>
      </w:r>
      <w:proofErr w:type="spellEnd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, Ph.D., doc. Mgr. Jaroslav Šebek, Ph.D.</w:t>
      </w:r>
    </w:p>
    <w:p w14:paraId="305B42B5" w14:textId="1387337D" w:rsidR="00303E03" w:rsidRPr="003E3A22" w:rsidRDefault="00D1241C" w:rsidP="00675645">
      <w:pPr>
        <w:pStyle w:val="Odstavecseseznamem"/>
        <w:numPr>
          <w:ilvl w:val="0"/>
          <w:numId w:val="16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Ota Konrád</w:t>
      </w:r>
      <w:r w:rsidR="00454901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314D8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onstatoval, že OR je usnášeníschopná</w:t>
      </w:r>
      <w:r w:rsidR="00E9439F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4FD42E46" w14:textId="044CEC12" w:rsidR="00661A7B" w:rsidRPr="003E3A22" w:rsidRDefault="00F232C7" w:rsidP="00675645">
      <w:pPr>
        <w:pStyle w:val="Odstavecseseznamem"/>
        <w:numPr>
          <w:ilvl w:val="0"/>
          <w:numId w:val="16"/>
        </w:numPr>
        <w:spacing w:before="120" w:after="120" w:line="240" w:lineRule="auto"/>
        <w:ind w:right="539"/>
        <w:contextualSpacing w:val="0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tudenti </w:t>
      </w:r>
      <w:r w:rsidR="00303E03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a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 úkoly z předchozí OR</w:t>
      </w:r>
      <w:r w:rsidR="0031572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</w:t>
      </w:r>
      <w:r w:rsidR="00202E62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21</w:t>
      </w:r>
      <w:r w:rsidR="0031572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202E62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1</w:t>
      </w:r>
      <w:r w:rsidR="0031572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.202</w:t>
      </w:r>
      <w:r w:rsidR="00202E62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2</w:t>
      </w:r>
      <w:r w:rsidR="0031572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:</w:t>
      </w:r>
    </w:p>
    <w:p w14:paraId="29DF7713" w14:textId="77777777" w:rsidR="00F152FB" w:rsidRPr="003E3A22" w:rsidRDefault="00FC5566" w:rsidP="00675645">
      <w:pPr>
        <w:spacing w:before="120" w:after="12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Miroslava Jasenčáková</w:t>
      </w:r>
      <w:r w:rsidR="00930A7C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 w:rsidR="00C3298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tudentka musí </w:t>
      </w:r>
      <w:r w:rsidR="00F152F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vou </w:t>
      </w:r>
      <w:r w:rsidR="00C3298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disertační práci odevzdat do poloviny července, jinak ji bude ukončeno studium.</w:t>
      </w:r>
      <w:r w:rsidR="00F152F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14:paraId="54A03CD3" w14:textId="4E577969" w:rsidR="00230153" w:rsidRPr="003E3A22" w:rsidRDefault="00910AD0" w:rsidP="00675645">
      <w:pPr>
        <w:spacing w:before="120" w:after="120" w:line="240" w:lineRule="auto"/>
        <w:ind w:left="36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Kateřina Vnoučková</w:t>
      </w:r>
      <w:r w:rsidR="00987230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 w:rsidR="00F152F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S</w:t>
      </w:r>
      <w:r w:rsidR="00C3298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udentka </w:t>
      </w:r>
      <w:r w:rsidR="00F152F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vou disertační práci již </w:t>
      </w:r>
      <w:r w:rsidR="00C3298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devzdala a </w:t>
      </w:r>
      <w:r w:rsidR="00202E62" w:rsidRPr="003E3A22">
        <w:rPr>
          <w:rFonts w:ascii="Times New Roman" w:eastAsia="Times New Roman" w:hAnsi="Times New Roman" w:cs="Times New Roman"/>
          <w:iCs/>
          <w:sz w:val="24"/>
          <w:szCs w:val="24"/>
          <w:lang w:eastAsia="cs-CZ"/>
        </w:rPr>
        <w:t>je</w:t>
      </w:r>
      <w:r w:rsidR="00C3298A" w:rsidRPr="003E3A22">
        <w:rPr>
          <w:rFonts w:ascii="Times New Roman" w:eastAsia="Times New Roman" w:hAnsi="Times New Roman" w:cs="Times New Roman"/>
          <w:iCs/>
          <w:sz w:val="24"/>
          <w:szCs w:val="24"/>
          <w:lang w:eastAsia="cs-CZ"/>
        </w:rPr>
        <w:t xml:space="preserve"> </w:t>
      </w:r>
      <w:r w:rsidR="00202E62" w:rsidRPr="003E3A22">
        <w:rPr>
          <w:rFonts w:ascii="Times New Roman" w:eastAsia="Times New Roman" w:hAnsi="Times New Roman" w:cs="Times New Roman"/>
          <w:iCs/>
          <w:sz w:val="24"/>
          <w:szCs w:val="24"/>
          <w:lang w:eastAsia="cs-CZ"/>
        </w:rPr>
        <w:t>přihlášena k obhajobě v září 2022.</w:t>
      </w:r>
      <w:r w:rsidR="002A0876" w:rsidRPr="003E3A22">
        <w:rPr>
          <w:rFonts w:ascii="Times New Roman" w:eastAsia="Times New Roman" w:hAnsi="Times New Roman" w:cs="Times New Roman"/>
          <w:iCs/>
          <w:sz w:val="24"/>
          <w:szCs w:val="24"/>
          <w:lang w:eastAsia="cs-CZ"/>
        </w:rPr>
        <w:t xml:space="preserve"> Posudky oponentů jsou </w:t>
      </w:r>
      <w:r w:rsidR="00B636D8" w:rsidRPr="003E3A22">
        <w:rPr>
          <w:rFonts w:ascii="Times New Roman" w:eastAsia="Times New Roman" w:hAnsi="Times New Roman" w:cs="Times New Roman"/>
          <w:iCs/>
          <w:sz w:val="24"/>
          <w:szCs w:val="24"/>
          <w:lang w:eastAsia="cs-CZ"/>
        </w:rPr>
        <w:t>zajištěny.</w:t>
      </w:r>
    </w:p>
    <w:p w14:paraId="65F3C696" w14:textId="6C9736CF" w:rsidR="00D0653C" w:rsidRPr="003E3A22" w:rsidRDefault="00320ED9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 xml:space="preserve">Jindřich </w:t>
      </w:r>
      <w:proofErr w:type="spellStart"/>
      <w:r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>Čeladín</w:t>
      </w:r>
      <w:proofErr w:type="spellEnd"/>
      <w:r w:rsidR="00303E03"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>.</w:t>
      </w:r>
      <w:r w:rsidR="00516164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F152F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Student musí svou disertační práci odevzdat do poloviny července, jinak mu bude ukončeno studium.</w:t>
      </w:r>
    </w:p>
    <w:p w14:paraId="36EA63BD" w14:textId="621CD0BA" w:rsidR="00150CAC" w:rsidRPr="003E3A22" w:rsidRDefault="00B636D8" w:rsidP="00675645">
      <w:pPr>
        <w:pStyle w:val="Odstavecseseznamem"/>
        <w:numPr>
          <w:ilvl w:val="0"/>
          <w:numId w:val="25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Roční hodnocení studentů</w:t>
      </w:r>
      <w:r w:rsidR="00B84AAA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:</w:t>
      </w:r>
    </w:p>
    <w:p w14:paraId="75EE1C6A" w14:textId="5A3B28EC" w:rsidR="00B636D8" w:rsidRPr="003E3A22" w:rsidRDefault="00150CAC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V</w:t>
      </w:r>
      <w:r w:rsidR="00C3298A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šem bylo dáno hodnocení „A“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, nicméně jsou něk</w:t>
      </w:r>
      <w:r w:rsidR="00E3318C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t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eré </w:t>
      </w:r>
      <w:r w:rsidR="00320C23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návrhy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školitelů k</w:t>
      </w:r>
      <w:r w:rsidR="00320C23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 ISP 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tě</w:t>
      </w:r>
      <w:r w:rsidR="00320C23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chto 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studentů:</w:t>
      </w:r>
    </w:p>
    <w:p w14:paraId="39E3EC02" w14:textId="77777777" w:rsidR="003E3A22" w:rsidRDefault="00493CD1" w:rsidP="00675645">
      <w:pPr>
        <w:spacing w:before="120"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 xml:space="preserve">Mikuláš </w:t>
      </w:r>
      <w:proofErr w:type="spellStart"/>
      <w:r w:rsidR="00F152FB"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>Hodovanec</w:t>
      </w:r>
      <w:proofErr w:type="spellEnd"/>
      <w:r w:rsidR="008203A7"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 xml:space="preserve"> </w:t>
      </w:r>
      <w:r w:rsidR="008203A7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(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2. ročník</w:t>
      </w:r>
      <w:r w:rsidR="008203A7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) - n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ávrh na posunutí </w:t>
      </w:r>
      <w:r w:rsidR="00FC1BBA" w:rsidRPr="003E3A22">
        <w:rPr>
          <w:rFonts w:ascii="Times New Roman" w:hAnsi="Times New Roman" w:cs="Times New Roman"/>
          <w:sz w:val="24"/>
          <w:szCs w:val="24"/>
        </w:rPr>
        <w:t xml:space="preserve">DS II 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do dalšího roku. </w:t>
      </w:r>
      <w:r w:rsidR="00FC1BBA" w:rsidRPr="003E3A22">
        <w:rPr>
          <w:rFonts w:ascii="Times New Roman" w:hAnsi="Times New Roman" w:cs="Times New Roman"/>
          <w:sz w:val="24"/>
          <w:szCs w:val="24"/>
        </w:rPr>
        <w:t xml:space="preserve">Nutnost upravit téma </w:t>
      </w:r>
      <w:r w:rsidR="00791CEC" w:rsidRPr="003E3A22">
        <w:rPr>
          <w:rFonts w:ascii="Times New Roman" w:hAnsi="Times New Roman" w:cs="Times New Roman"/>
          <w:sz w:val="24"/>
          <w:szCs w:val="24"/>
        </w:rPr>
        <w:t>disertace</w:t>
      </w:r>
      <w:r w:rsidR="00FC1BBA" w:rsidRPr="003E3A22">
        <w:rPr>
          <w:rFonts w:ascii="Times New Roman" w:hAnsi="Times New Roman" w:cs="Times New Roman"/>
          <w:sz w:val="24"/>
          <w:szCs w:val="24"/>
        </w:rPr>
        <w:t xml:space="preserve"> kvůli (ne)přístupnosti ruských archivů.</w:t>
      </w:r>
    </w:p>
    <w:p w14:paraId="33457B90" w14:textId="77777777" w:rsidR="003E3A22" w:rsidRDefault="00FC1BBA" w:rsidP="00675645">
      <w:pPr>
        <w:spacing w:before="120" w:after="120" w:line="240" w:lineRule="auto"/>
        <w:ind w:left="360"/>
        <w:rPr>
          <w:rFonts w:ascii="Times New Roman" w:hAnsi="Times New Roman" w:cs="Times New Roman"/>
          <w:i/>
          <w:iCs/>
          <w:sz w:val="24"/>
          <w:szCs w:val="24"/>
        </w:rPr>
      </w:pPr>
      <w:r w:rsidRPr="003E3A22">
        <w:rPr>
          <w:rFonts w:ascii="Times New Roman" w:hAnsi="Times New Roman" w:cs="Times New Roman"/>
          <w:i/>
          <w:iCs/>
          <w:sz w:val="24"/>
          <w:szCs w:val="24"/>
        </w:rPr>
        <w:t xml:space="preserve">OR </w:t>
      </w:r>
      <w:r w:rsidR="00791CEC" w:rsidRPr="003E3A22">
        <w:rPr>
          <w:rFonts w:ascii="Times New Roman" w:hAnsi="Times New Roman" w:cs="Times New Roman"/>
          <w:i/>
          <w:iCs/>
          <w:sz w:val="24"/>
          <w:szCs w:val="24"/>
        </w:rPr>
        <w:t xml:space="preserve">souhlasí </w:t>
      </w:r>
      <w:r w:rsidRPr="003E3A22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791CEC" w:rsidRPr="003E3A22">
        <w:rPr>
          <w:rFonts w:ascii="Times New Roman" w:hAnsi="Times New Roman" w:cs="Times New Roman"/>
          <w:i/>
          <w:iCs/>
          <w:sz w:val="24"/>
          <w:szCs w:val="24"/>
        </w:rPr>
        <w:t> </w:t>
      </w:r>
      <w:r w:rsidRPr="003E3A22">
        <w:rPr>
          <w:rFonts w:ascii="Times New Roman" w:hAnsi="Times New Roman" w:cs="Times New Roman"/>
          <w:i/>
          <w:iCs/>
          <w:sz w:val="24"/>
          <w:szCs w:val="24"/>
        </w:rPr>
        <w:t>posunut</w:t>
      </w:r>
      <w:r w:rsidR="00791CEC" w:rsidRPr="003E3A22">
        <w:rPr>
          <w:rFonts w:ascii="Times New Roman" w:hAnsi="Times New Roman" w:cs="Times New Roman"/>
          <w:i/>
          <w:iCs/>
          <w:sz w:val="24"/>
          <w:szCs w:val="24"/>
        </w:rPr>
        <w:t xml:space="preserve">ím studijní povinnosti a žádá školitelku i konzultanta doktoranda, aby byli nápomocni při potřebné úpravě tématu </w:t>
      </w:r>
      <w:proofErr w:type="gramStart"/>
      <w:r w:rsidR="00791CEC" w:rsidRPr="003E3A22">
        <w:rPr>
          <w:rFonts w:ascii="Times New Roman" w:hAnsi="Times New Roman" w:cs="Times New Roman"/>
          <w:i/>
          <w:iCs/>
          <w:sz w:val="24"/>
          <w:szCs w:val="24"/>
        </w:rPr>
        <w:t>dizertace</w:t>
      </w:r>
      <w:proofErr w:type="gramEnd"/>
      <w:r w:rsidR="00791CEC" w:rsidRPr="003E3A22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2C353EC" w14:textId="77777777" w:rsidR="003E3A22" w:rsidRDefault="008203A7" w:rsidP="0067564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 xml:space="preserve">Barbora </w:t>
      </w:r>
      <w:proofErr w:type="spellStart"/>
      <w:r w:rsidR="00F152FB"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>Chrzová</w:t>
      </w:r>
      <w:proofErr w:type="spellEnd"/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(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.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ročník</w:t>
      </w:r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) - 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omezit vedlejší aktivity v projektech i publikační aktivity a</w:t>
      </w:r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F152FB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soustředit se na di</w:t>
      </w:r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sertační práci.</w:t>
      </w:r>
    </w:p>
    <w:p w14:paraId="4498F18D" w14:textId="65D7CC3E" w:rsidR="00F152FB" w:rsidRPr="003E3A22" w:rsidRDefault="00F152FB" w:rsidP="0067564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cs-CZ"/>
        </w:rPr>
        <w:t xml:space="preserve">OR doporučuje </w:t>
      </w:r>
      <w:r w:rsidR="00791CEC" w:rsidRPr="003E3A2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cs-CZ"/>
        </w:rPr>
        <w:t xml:space="preserve">se </w:t>
      </w:r>
      <w:r w:rsidRPr="003E3A2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cs-CZ"/>
        </w:rPr>
        <w:t xml:space="preserve">soustředit na dokončení </w:t>
      </w:r>
      <w:r w:rsidR="008203A7" w:rsidRPr="003E3A2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cs-CZ"/>
        </w:rPr>
        <w:t>disertační</w:t>
      </w:r>
      <w:r w:rsidRPr="003E3A2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cs-CZ"/>
        </w:rPr>
        <w:t xml:space="preserve"> práce</w:t>
      </w:r>
      <w:r w:rsidR="008203A7" w:rsidRPr="003E3A2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cs-CZ"/>
        </w:rPr>
        <w:t>.</w:t>
      </w:r>
    </w:p>
    <w:p w14:paraId="140AA662" w14:textId="77777777" w:rsidR="003E3A22" w:rsidRDefault="008203A7" w:rsidP="00675645">
      <w:pPr>
        <w:pStyle w:val="Odstavecseseznamem"/>
        <w:numPr>
          <w:ilvl w:val="0"/>
          <w:numId w:val="21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Přerušené studium</w:t>
      </w:r>
    </w:p>
    <w:p w14:paraId="3D162FD4" w14:textId="3BE9D12E" w:rsidR="00A25FD4" w:rsidRPr="003E3A22" w:rsidRDefault="00C119F2" w:rsidP="00675645">
      <w:pPr>
        <w:pStyle w:val="Odstavecseseznamem"/>
        <w:spacing w:before="120" w:after="120" w:line="240" w:lineRule="auto"/>
        <w:ind w:left="360"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 xml:space="preserve">Tereza </w:t>
      </w:r>
      <w:proofErr w:type="spellStart"/>
      <w:r w:rsidR="00791CEC" w:rsidRPr="003E3A2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>Juhászová</w:t>
      </w:r>
      <w:proofErr w:type="spellEnd"/>
      <w:r w:rsidR="00791CEC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– vrací</w:t>
      </w:r>
      <w:r w:rsidR="00A25FD4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se</w:t>
      </w:r>
      <w:r w:rsidR="00150CAC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po</w:t>
      </w:r>
      <w:r w:rsidR="00A25FD4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 mateřské od AR </w:t>
      </w:r>
      <w:r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20</w:t>
      </w:r>
      <w:r w:rsidR="00A25FD4" w:rsidRPr="003E3A2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>22/23</w:t>
      </w:r>
    </w:p>
    <w:p w14:paraId="5B9FABCC" w14:textId="34F071A4" w:rsidR="00150CAC" w:rsidRPr="003E3A22" w:rsidRDefault="00150CAC" w:rsidP="00675645">
      <w:pPr>
        <w:pStyle w:val="Odstavecseseznamem"/>
        <w:numPr>
          <w:ilvl w:val="0"/>
          <w:numId w:val="21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Státní doktorské zkoušky</w:t>
      </w:r>
    </w:p>
    <w:p w14:paraId="0F4FE4A1" w14:textId="77777777" w:rsidR="00675645" w:rsidRDefault="00150CAC" w:rsidP="00675645">
      <w:pPr>
        <w:spacing w:before="120" w:after="120" w:line="240" w:lineRule="auto"/>
        <w:ind w:right="539" w:firstLine="36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Úspěšně absolvovali:</w:t>
      </w:r>
      <w:r w:rsidR="00675645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J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akub Střelec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320C23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Anežka Brožová</w:t>
      </w:r>
    </w:p>
    <w:p w14:paraId="60EFF1CA" w14:textId="77777777" w:rsidR="00675645" w:rsidRDefault="00902B6E" w:rsidP="00675645">
      <w:pPr>
        <w:pStyle w:val="Odstavecseseznamem"/>
        <w:numPr>
          <w:ilvl w:val="0"/>
          <w:numId w:val="21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Přijímací zkoušky</w:t>
      </w:r>
    </w:p>
    <w:p w14:paraId="7F9CC46F" w14:textId="77777777" w:rsidR="00675645" w:rsidRDefault="007B61E9" w:rsidP="00675645">
      <w:pPr>
        <w:pStyle w:val="Odstavecseseznamem"/>
        <w:spacing w:before="120" w:after="120" w:line="240" w:lineRule="auto"/>
        <w:ind w:left="360"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Byli přijati 3 uchazeči</w:t>
      </w:r>
      <w:r w:rsidR="00320C23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OR navrhuje následující školitele a konzultanty a zároveň </w:t>
      </w:r>
      <w:r w:rsidR="003E3A22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r</w:t>
      </w:r>
      <w:r w:rsidR="00320C23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ozhodla o přiřazení doktorandů k jednotlivým katedrám IMS:</w:t>
      </w:r>
    </w:p>
    <w:p w14:paraId="3E480BFB" w14:textId="77777777" w:rsidR="00675645" w:rsidRDefault="007B61E9" w:rsidP="00675645">
      <w:pPr>
        <w:pStyle w:val="Odstavecseseznamem"/>
        <w:spacing w:before="120" w:after="120" w:line="240" w:lineRule="auto"/>
        <w:ind w:left="360"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lastRenderedPageBreak/>
        <w:t>Kukan</w:t>
      </w:r>
      <w:proofErr w:type="spellEnd"/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Ondřej</w:t>
      </w:r>
      <w:r w:rsidR="00791CEC"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: </w:t>
      </w:r>
      <w:r w:rsid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„</w:t>
      </w:r>
      <w:r w:rsidR="00791CEC" w:rsidRPr="003E3A22">
        <w:rPr>
          <w:rFonts w:ascii="Times New Roman" w:hAnsi="Times New Roman" w:cs="Times New Roman"/>
          <w:sz w:val="24"/>
          <w:szCs w:val="24"/>
        </w:rPr>
        <w:t xml:space="preserve">Komparace proměny dopravní politiky v </w:t>
      </w:r>
      <w:proofErr w:type="spellStart"/>
      <w:r w:rsidR="00791CEC" w:rsidRPr="003E3A22">
        <w:rPr>
          <w:rFonts w:ascii="Times New Roman" w:hAnsi="Times New Roman" w:cs="Times New Roman"/>
          <w:sz w:val="24"/>
          <w:szCs w:val="24"/>
        </w:rPr>
        <w:t>austrofašistickém</w:t>
      </w:r>
      <w:proofErr w:type="spellEnd"/>
      <w:r w:rsidR="00791CEC" w:rsidRPr="003E3A22">
        <w:rPr>
          <w:rFonts w:ascii="Times New Roman" w:hAnsi="Times New Roman" w:cs="Times New Roman"/>
          <w:sz w:val="24"/>
          <w:szCs w:val="24"/>
        </w:rPr>
        <w:t xml:space="preserve"> Rakousku a v nacistickém Německu ve 30. letech 20. století</w:t>
      </w:r>
      <w:r w:rsidR="00675645">
        <w:rPr>
          <w:rFonts w:ascii="Times New Roman" w:hAnsi="Times New Roman" w:cs="Times New Roman"/>
          <w:sz w:val="24"/>
          <w:szCs w:val="24"/>
        </w:rPr>
        <w:t>“. Š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litel T. </w:t>
      </w:r>
      <w:proofErr w:type="spellStart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Nigrin</w:t>
      </w:r>
      <w:proofErr w:type="spellEnd"/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nzultant Felix </w:t>
      </w:r>
      <w:proofErr w:type="spellStart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Jeschke</w:t>
      </w:r>
      <w:proofErr w:type="spellEnd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Mnichovská uni</w:t>
      </w:r>
      <w:r w:rsidR="00BE79D8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verzita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NRS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F472A57" w14:textId="77777777" w:rsidR="00675645" w:rsidRDefault="007B61E9" w:rsidP="00675645">
      <w:pPr>
        <w:pStyle w:val="Odstavecseseznamem"/>
        <w:spacing w:before="120" w:after="120" w:line="240" w:lineRule="auto"/>
        <w:ind w:left="360"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Motl Kryštof</w:t>
      </w:r>
      <w:r w:rsidR="00791CEC"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: </w:t>
      </w:r>
      <w:r w:rsid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„</w:t>
      </w:r>
      <w:r w:rsidR="00791CEC" w:rsidRPr="003E3A22">
        <w:rPr>
          <w:rFonts w:ascii="Times New Roman" w:hAnsi="Times New Roman" w:cs="Times New Roman"/>
          <w:sz w:val="24"/>
          <w:szCs w:val="24"/>
        </w:rPr>
        <w:t>Sjednocení Německa jako proces transformace nebo kolonizace? – Příklad přeměny právního systému východního Německa po roce 1989</w:t>
      </w:r>
      <w:r w:rsidR="00675645">
        <w:rPr>
          <w:rFonts w:ascii="Times New Roman" w:hAnsi="Times New Roman" w:cs="Times New Roman"/>
          <w:sz w:val="24"/>
          <w:szCs w:val="24"/>
        </w:rPr>
        <w:t>.“ Š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litel T. </w:t>
      </w:r>
      <w:proofErr w:type="spellStart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Nigrin</w:t>
      </w:r>
      <w:proofErr w:type="spellEnd"/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onzultant Michal Kopeček (ÚSD)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NRS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4C870A84" w14:textId="4696C505" w:rsidR="00902B6E" w:rsidRPr="003E3A22" w:rsidRDefault="007B61E9" w:rsidP="00675645">
      <w:pPr>
        <w:pStyle w:val="Odstavecseseznamem"/>
        <w:spacing w:before="120" w:after="120" w:line="240" w:lineRule="auto"/>
        <w:ind w:left="360"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Železný Jakub</w:t>
      </w:r>
      <w:r w:rsidR="00791CEC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: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„</w:t>
      </w:r>
      <w:r w:rsidR="00791CEC" w:rsidRPr="003E3A22">
        <w:rPr>
          <w:rFonts w:ascii="Times New Roman" w:hAnsi="Times New Roman" w:cs="Times New Roman"/>
          <w:sz w:val="24"/>
          <w:szCs w:val="24"/>
        </w:rPr>
        <w:t>Novinář a politik Oldřich Švestka v tzv. Krizovém období 1968-1969: propagandista – internacionalista – vlastizrádce</w:t>
      </w:r>
      <w:r w:rsidR="00791CEC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“ Š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olitel O. Matějka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onzultant Jiří Suk (ÚSD)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RVS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8396E5F" w14:textId="2F8EAD96" w:rsidR="007B61E9" w:rsidRPr="003E3A22" w:rsidRDefault="00791CEC" w:rsidP="00675645">
      <w:pPr>
        <w:pStyle w:val="Odstavecseseznamem"/>
        <w:numPr>
          <w:ilvl w:val="0"/>
          <w:numId w:val="21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Byl v</w:t>
      </w:r>
      <w:r w:rsidR="007B61E9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ypsán další termín </w:t>
      </w:r>
      <w:r w:rsidR="00FC1BB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ijímacích zkoušek </w:t>
      </w:r>
      <w:r w:rsidR="007B61E9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na září.</w:t>
      </w:r>
    </w:p>
    <w:p w14:paraId="681FF8B2" w14:textId="31DCB0BB" w:rsidR="007B61E9" w:rsidRPr="003E3A22" w:rsidRDefault="00FC1BBA" w:rsidP="00675645">
      <w:pPr>
        <w:pStyle w:val="Odstavecseseznamem"/>
        <w:numPr>
          <w:ilvl w:val="0"/>
          <w:numId w:val="21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Návrh na k</w:t>
      </w:r>
      <w:r w:rsidR="00BE79D8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onzultant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y</w:t>
      </w:r>
      <w:r w:rsidR="00BE79D8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stávající studenty (do 3. ročníku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četně</w:t>
      </w:r>
      <w:r w:rsidR="00BE79D8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="00B84AA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:</w:t>
      </w:r>
    </w:p>
    <w:p w14:paraId="61F1A58D" w14:textId="0382E7E1" w:rsidR="00BE79D8" w:rsidRPr="00675645" w:rsidRDefault="00BE79D8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V</w:t>
      </w:r>
      <w:r w:rsidR="001441CD"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ladimír</w:t>
      </w: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Špína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školitel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P.Bauer</w:t>
      </w:r>
      <w:proofErr w:type="spellEnd"/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,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konzultant O. Konrád</w:t>
      </w:r>
    </w:p>
    <w:p w14:paraId="0E690A90" w14:textId="539F92E6" w:rsidR="00BE79D8" w:rsidRPr="00675645" w:rsidRDefault="00BE79D8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V</w:t>
      </w:r>
      <w:r w:rsidR="001441CD"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eronika</w:t>
      </w: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Homolová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školitel O. Konrád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,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konzultant V. Handl</w:t>
      </w:r>
    </w:p>
    <w:p w14:paraId="6EC6DED9" w14:textId="5B97131F" w:rsidR="00BE79D8" w:rsidRPr="00675645" w:rsidRDefault="00BE79D8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K</w:t>
      </w:r>
      <w:r w:rsidR="00D12B97"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ateřina</w:t>
      </w: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Fu</w:t>
      </w:r>
      <w:r w:rsidR="00D12B97"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k</w:t>
      </w: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sová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školitel M.</w:t>
      </w:r>
      <w:r w:rsidR="00AD108F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D12B97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A.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Asavei</w:t>
      </w:r>
      <w:proofErr w:type="spellEnd"/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,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konzultant P. Bauer</w:t>
      </w:r>
    </w:p>
    <w:p w14:paraId="5E600EEF" w14:textId="11840DF0" w:rsidR="00BE79D8" w:rsidRPr="00675645" w:rsidRDefault="00BE79D8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M</w:t>
      </w:r>
      <w:r w:rsidR="001441CD"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ikuláš</w:t>
      </w: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Hodovanec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(š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litel </w:t>
      </w:r>
      <w:r w:rsidR="00D12B97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. </w:t>
      </w:r>
      <w:proofErr w:type="spellStart"/>
      <w:r w:rsidR="00D12B97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Kolenovská</w:t>
      </w:r>
      <w:proofErr w:type="spellEnd"/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,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nzultant V.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Šmidrkal</w:t>
      </w:r>
      <w:proofErr w:type="spellEnd"/>
    </w:p>
    <w:p w14:paraId="2EADDEF1" w14:textId="5782EBB3" w:rsidR="00BE79D8" w:rsidRPr="00675645" w:rsidRDefault="00BE79D8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E</w:t>
      </w:r>
      <w:r w:rsidR="001441CD"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diz</w:t>
      </w:r>
      <w:proofErr w:type="spellEnd"/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Hazir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školitel M. </w:t>
      </w:r>
      <w:r w:rsidR="00AD108F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.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Asavei</w:t>
      </w:r>
      <w:proofErr w:type="spellEnd"/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proofErr w:type="spellStart"/>
      <w:r w:rsidR="00AD108F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Cotutelle</w:t>
      </w:r>
      <w:proofErr w:type="spellEnd"/>
      <w:r w:rsidR="00AD108F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 </w:t>
      </w:r>
      <w:r w:rsidR="00791CEC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univerzitou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Groningen</w:t>
      </w:r>
      <w:r w:rsidR="003E3A22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konzultant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prof.</w:t>
      </w:r>
      <w:r w:rsidR="00AD108F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="00AD108F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Todd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W</w:t>
      </w:r>
      <w:r w:rsidR="00AD108F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ie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r</w:t>
      </w:r>
      <w:proofErr w:type="spellEnd"/>
      <w:r w:rsidR="003E3A22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Groningen)</w:t>
      </w:r>
    </w:p>
    <w:p w14:paraId="4BD0D4E0" w14:textId="0A2605EC" w:rsidR="00BE79D8" w:rsidRPr="00675645" w:rsidRDefault="00BE79D8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L</w:t>
      </w:r>
      <w:r w:rsidR="001441CD"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adislav</w:t>
      </w: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Beneš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školitel O. Matějka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,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konzultant O. Konrád</w:t>
      </w:r>
    </w:p>
    <w:p w14:paraId="28707751" w14:textId="01FC036D" w:rsidR="00BE79D8" w:rsidRPr="00675645" w:rsidRDefault="00FC1BBA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Jakob M. </w:t>
      </w:r>
      <w:proofErr w:type="spellStart"/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Marck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(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školitel V.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Šmidrkal</w:t>
      </w:r>
      <w:proofErr w:type="spellEnd"/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). N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ávrh na </w:t>
      </w:r>
      <w:r w:rsidR="00791CEC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konzultanta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ipraví po dohodě se školitelem a doktorandem O. Konrád a </w:t>
      </w:r>
      <w:proofErr w:type="gram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předloží</w:t>
      </w:r>
      <w:proofErr w:type="gram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ho OR k souhlasu per rollam</w:t>
      </w:r>
      <w:r w:rsidR="00791CEC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1E3DB3B2" w14:textId="05B4CE7B" w:rsidR="00D1241C" w:rsidRPr="003E3A22" w:rsidRDefault="00C35411" w:rsidP="00675645">
      <w:pPr>
        <w:pStyle w:val="Odstavecseseznamem"/>
        <w:numPr>
          <w:ilvl w:val="0"/>
          <w:numId w:val="18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ta Konrád informoval </w:t>
      </w:r>
      <w:r w:rsidR="00DD7C10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o činnosti doktorského studijního programu Moderní dějiny na jaře 2022</w:t>
      </w:r>
      <w:r w:rsidR="00B84AA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:</w:t>
      </w:r>
    </w:p>
    <w:p w14:paraId="609F4179" w14:textId="27BB8144" w:rsidR="00DD7C10" w:rsidRPr="00675645" w:rsidRDefault="00DD7C10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depsáno memorandum s ÚSD (vedení prací, </w:t>
      </w:r>
      <w:r w:rsidR="002236E1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oční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stáže v</w:t>
      </w:r>
      <w:r w:rsidR="00300315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ÚSD)</w:t>
      </w:r>
    </w:p>
    <w:p w14:paraId="00A0FA29" w14:textId="72894DC0" w:rsidR="00DD7C10" w:rsidRPr="00675645" w:rsidRDefault="00DD7C10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Spolupráce s UNC a s 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Kings´College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společný seminář o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Centr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nd East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European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History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), uzavřena mezifakultní smlouva s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UNC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BF4E8A7" w14:textId="0546C000" w:rsidR="00DD7C10" w:rsidRPr="00675645" w:rsidRDefault="00DD7C10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Centr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Workshop „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Toward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 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Centr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European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Doctor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Schoo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in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Modern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History</w:t>
      </w:r>
      <w:proofErr w:type="spellEnd"/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“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1.3.2022, Praha, FSV UK. Organizace: IMS + Vídeňská univerzita a Varšavská univerzita. Za MD referovali: 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.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třelec, 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L.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eneš, 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.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Juhászová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4D8DF9C0" w14:textId="2C59A712" w:rsidR="00DD7C10" w:rsidRPr="00675645" w:rsidRDefault="00DD7C10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alší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Centr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Workshop ve stejném složení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e bude konat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íští rok na jaře ve Vídni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66B2998" w14:textId="5D1FCA3A" w:rsidR="003E3A22" w:rsidRPr="00675645" w:rsidRDefault="003E3A22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Centr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Workshop proběhl také v Budapešti pod vedením doc. K. Králové s názvem "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Memory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policy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in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theoretic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nd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practic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dimension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" (27. -29.4.)</w:t>
      </w:r>
    </w:p>
    <w:p w14:paraId="60943CB5" w14:textId="18515331" w:rsidR="00DD7C10" w:rsidRPr="00675645" w:rsidRDefault="00DD7C10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Workshop pro CZ a DE doktorandy „On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Border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nd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Boundarie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: German-Czech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Conference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for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Young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Researcher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“ </w:t>
      </w:r>
      <w:r w:rsidR="00FC1BBA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ganizace: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Chair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for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East and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Southeast</w:t>
      </w:r>
      <w:proofErr w:type="spellEnd"/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European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History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LMU,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Munich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 + Institute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of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International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Studie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Charles</w:t>
      </w:r>
      <w:r w:rsidR="00144456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University, Prague). 28.4.-29.4. 2022, Ludwig-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Maximilian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-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Universität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in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Munich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 doktorandů MD vystoupili </w:t>
      </w:r>
      <w:r w:rsidR="008F7330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L.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eneš, </w:t>
      </w:r>
      <w:r w:rsidR="008F7330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. M.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Marcks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F7330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 V. </w:t>
      </w:r>
      <w:proofErr w:type="spellStart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Šmidrkal</w:t>
      </w:r>
      <w:proofErr w:type="spellEnd"/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</w:p>
    <w:p w14:paraId="73EEA01E" w14:textId="39E9E138" w:rsidR="00DD7C10" w:rsidRPr="003E3A22" w:rsidRDefault="00DD7C10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běhla Doktorská konference studentů druhého ročníku (2. </w:t>
      </w:r>
      <w:r w:rsidR="00B84AAA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6.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2022).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ezentovali </w:t>
      </w:r>
      <w:r w:rsidR="008F7330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. </w:t>
      </w:r>
      <w:proofErr w:type="spellStart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erlová</w:t>
      </w:r>
      <w:proofErr w:type="spellEnd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8F7330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E. </w:t>
      </w:r>
      <w:proofErr w:type="spellStart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Hazir</w:t>
      </w:r>
      <w:proofErr w:type="spellEnd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F7330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 J. </w:t>
      </w:r>
      <w:proofErr w:type="spellStart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Kleňha</w:t>
      </w:r>
      <w:proofErr w:type="spellEnd"/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2C6ABD0B" w14:textId="6C43C6EB" w:rsidR="00406319" w:rsidRPr="003E3A22" w:rsidRDefault="00E3318C" w:rsidP="00675645">
      <w:pPr>
        <w:pStyle w:val="Odstavecseseznamem"/>
        <w:numPr>
          <w:ilvl w:val="0"/>
          <w:numId w:val="18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O. Konrád informoval o aktuálních publikacích doktorandů Moderních dějin:</w:t>
      </w:r>
    </w:p>
    <w:p w14:paraId="5B90F8A6" w14:textId="77777777" w:rsidR="00E3318C" w:rsidRPr="00675645" w:rsidRDefault="00E3318C" w:rsidP="00675645">
      <w:pPr>
        <w:spacing w:before="120" w:after="120" w:line="240" w:lineRule="auto"/>
        <w:ind w:left="360"/>
        <w:rPr>
          <w:rStyle w:val="doilink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proofErr w:type="spellStart"/>
      <w:r w:rsidRPr="00675645">
        <w:rPr>
          <w:rStyle w:val="authors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astasiia</w:t>
      </w:r>
      <w:proofErr w:type="spellEnd"/>
      <w:r w:rsidRPr="00675645">
        <w:rPr>
          <w:rStyle w:val="authors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uthors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ochetova</w:t>
      </w:r>
      <w:proofErr w:type="spellEnd"/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675645">
        <w:rPr>
          <w:rStyle w:val="Datum1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(2021)</w:t>
      </w:r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adicalization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f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German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olitical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onservatism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uring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orld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ar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,</w:t>
      </w:r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ternational </w:t>
      </w:r>
      <w:proofErr w:type="spellStart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Journal</w:t>
      </w:r>
      <w:proofErr w:type="spellEnd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f</w:t>
      </w:r>
      <w:proofErr w:type="spellEnd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egional</w:t>
      </w:r>
      <w:proofErr w:type="spellEnd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</w:t>
      </w:r>
      <w:proofErr w:type="spellStart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ocal</w:t>
      </w:r>
      <w:proofErr w:type="spellEnd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istory</w:t>
      </w:r>
      <w:proofErr w:type="spellEnd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675645">
        <w:rPr>
          <w:rStyle w:val="volumeissu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16:2,</w:t>
      </w:r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675645">
        <w:rPr>
          <w:rStyle w:val="pagerang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111-123,</w:t>
      </w:r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675645">
        <w:rPr>
          <w:rStyle w:val="doilink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OI: 10.1080/20514530.2021.2001621</w:t>
      </w:r>
    </w:p>
    <w:p w14:paraId="639FEA32" w14:textId="77777777" w:rsidR="00E3318C" w:rsidRPr="00675645" w:rsidRDefault="00E3318C" w:rsidP="00675645">
      <w:pPr>
        <w:spacing w:before="120" w:after="120" w:line="240" w:lineRule="auto"/>
        <w:ind w:left="360"/>
        <w:rPr>
          <w:rStyle w:val="doilink"/>
          <w:rFonts w:ascii="Times New Roman" w:hAnsi="Times New Roman" w:cs="Times New Roman"/>
          <w:sz w:val="24"/>
          <w:szCs w:val="24"/>
        </w:rPr>
      </w:pPr>
      <w:r w:rsidRPr="00675645">
        <w:rPr>
          <w:rStyle w:val="authors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Johana </w:t>
      </w:r>
      <w:proofErr w:type="spellStart"/>
      <w:r w:rsidRPr="00675645">
        <w:rPr>
          <w:rStyle w:val="authors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Kłusek</w:t>
      </w:r>
      <w:proofErr w:type="spellEnd"/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675645">
        <w:rPr>
          <w:rStyle w:val="Datum1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(2022)</w:t>
      </w:r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‘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ur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econd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apital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n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anks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f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ames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’: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volution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f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glophilia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f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zechoslovak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xiles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n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ritain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uring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econd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orld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ar</w:t>
      </w:r>
      <w:proofErr w:type="spellEnd"/>
      <w:r w:rsidRPr="00675645">
        <w:rPr>
          <w:rStyle w:val="art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proofErr w:type="spellStart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entral</w:t>
      </w:r>
      <w:proofErr w:type="spellEnd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urope</w:t>
      </w:r>
      <w:proofErr w:type="spellEnd"/>
      <w:r w:rsidRPr="00675645">
        <w:rPr>
          <w:rStyle w:val="serialtitle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67564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Pr="00675645">
        <w:rPr>
          <w:rStyle w:val="doilink"/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OI: 10.1080/14790963.2022.2069381</w:t>
      </w:r>
    </w:p>
    <w:p w14:paraId="08E85D9A" w14:textId="77777777" w:rsidR="00E3318C" w:rsidRPr="00675645" w:rsidRDefault="00E3318C" w:rsidP="00675645">
      <w:pPr>
        <w:spacing w:before="120"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artina </w:t>
      </w:r>
      <w:proofErr w:type="spellStart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erlová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; Erich </w:t>
      </w:r>
      <w:proofErr w:type="spellStart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ller’s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inherited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ind: A Bohemian </w:t>
      </w:r>
      <w:proofErr w:type="spellStart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wish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rmanist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Anglo-</w:t>
      </w:r>
      <w:proofErr w:type="spellStart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merican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xile. </w:t>
      </w:r>
      <w:proofErr w:type="spellStart"/>
      <w:r w:rsidRPr="00675645">
        <w:rPr>
          <w:rStyle w:val="Zdrazn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Journal</w:t>
      </w:r>
      <w:proofErr w:type="spellEnd"/>
      <w:r w:rsidRPr="00675645">
        <w:rPr>
          <w:rStyle w:val="Zdrazn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675645">
        <w:rPr>
          <w:rStyle w:val="Zdrazn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of</w:t>
      </w:r>
      <w:proofErr w:type="spellEnd"/>
      <w:r w:rsidRPr="00675645">
        <w:rPr>
          <w:rStyle w:val="Zdrazn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675645">
        <w:rPr>
          <w:rStyle w:val="Zdrazn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ustrian-American</w:t>
      </w:r>
      <w:proofErr w:type="spellEnd"/>
      <w:r w:rsidRPr="00675645">
        <w:rPr>
          <w:rStyle w:val="Zdrazn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675645">
        <w:rPr>
          <w:rStyle w:val="Zdraznn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History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1 </w:t>
      </w:r>
      <w:proofErr w:type="spellStart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cember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21; 5 (1): 62–91. </w:t>
      </w:r>
      <w:proofErr w:type="spellStart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i</w:t>
      </w:r>
      <w:proofErr w:type="spellEnd"/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 </w:t>
      </w:r>
      <w:r w:rsidRPr="00675645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https://doi.org/10.5325/jaustamerhist.5.1.0062</w:t>
      </w:r>
    </w:p>
    <w:p w14:paraId="555BA3D4" w14:textId="77777777" w:rsidR="00E3318C" w:rsidRPr="00675645" w:rsidRDefault="00E3318C" w:rsidP="00675645">
      <w:pPr>
        <w:spacing w:before="120"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645">
        <w:rPr>
          <w:rFonts w:ascii="Times New Roman" w:hAnsi="Times New Roman" w:cs="Times New Roman"/>
          <w:sz w:val="24"/>
          <w:szCs w:val="24"/>
        </w:rPr>
        <w:t xml:space="preserve">Tereza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Juhászová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(2022). Post-WWII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migration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flows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micro-perspective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case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east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Slovak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small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town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5645">
        <w:rPr>
          <w:rFonts w:ascii="Times New Roman" w:hAnsi="Times New Roman" w:cs="Times New Roman"/>
          <w:sz w:val="24"/>
          <w:szCs w:val="24"/>
        </w:rPr>
        <w:t>Medzev</w:t>
      </w:r>
      <w:proofErr w:type="spellEnd"/>
      <w:r w:rsidRPr="00675645">
        <w:rPr>
          <w:rFonts w:ascii="Times New Roman" w:hAnsi="Times New Roman" w:cs="Times New Roman"/>
          <w:sz w:val="24"/>
          <w:szCs w:val="24"/>
        </w:rPr>
        <w:t>. </w:t>
      </w:r>
      <w:proofErr w:type="spellStart"/>
      <w:r w:rsidRPr="00675645">
        <w:rPr>
          <w:rFonts w:ascii="Times New Roman" w:hAnsi="Times New Roman" w:cs="Times New Roman"/>
          <w:i/>
          <w:iCs/>
          <w:sz w:val="24"/>
          <w:szCs w:val="24"/>
        </w:rPr>
        <w:t>Individual</w:t>
      </w:r>
      <w:proofErr w:type="spellEnd"/>
      <w:r w:rsidRPr="00675645">
        <w:rPr>
          <w:rFonts w:ascii="Times New Roman" w:hAnsi="Times New Roman" w:cs="Times New Roman"/>
          <w:i/>
          <w:iCs/>
          <w:sz w:val="24"/>
          <w:szCs w:val="24"/>
        </w:rPr>
        <w:t xml:space="preserve"> and Society [</w:t>
      </w:r>
      <w:proofErr w:type="spellStart"/>
      <w:r w:rsidRPr="00675645">
        <w:rPr>
          <w:rFonts w:ascii="Times New Roman" w:hAnsi="Times New Roman" w:cs="Times New Roman"/>
          <w:i/>
          <w:iCs/>
          <w:sz w:val="24"/>
          <w:szCs w:val="24"/>
        </w:rPr>
        <w:t>Človek</w:t>
      </w:r>
      <w:proofErr w:type="spellEnd"/>
      <w:r w:rsidRPr="00675645">
        <w:rPr>
          <w:rFonts w:ascii="Times New Roman" w:hAnsi="Times New Roman" w:cs="Times New Roman"/>
          <w:i/>
          <w:iCs/>
          <w:sz w:val="24"/>
          <w:szCs w:val="24"/>
        </w:rPr>
        <w:t xml:space="preserve"> a </w:t>
      </w:r>
      <w:proofErr w:type="spellStart"/>
      <w:r w:rsidRPr="00675645">
        <w:rPr>
          <w:rFonts w:ascii="Times New Roman" w:hAnsi="Times New Roman" w:cs="Times New Roman"/>
          <w:i/>
          <w:iCs/>
          <w:sz w:val="24"/>
          <w:szCs w:val="24"/>
        </w:rPr>
        <w:t>spoločnosť</w:t>
      </w:r>
      <w:proofErr w:type="spellEnd"/>
      <w:r w:rsidRPr="00675645">
        <w:rPr>
          <w:rFonts w:ascii="Times New Roman" w:hAnsi="Times New Roman" w:cs="Times New Roman"/>
          <w:i/>
          <w:iCs/>
          <w:sz w:val="24"/>
          <w:szCs w:val="24"/>
        </w:rPr>
        <w:t>], 25</w:t>
      </w:r>
      <w:r w:rsidRPr="00675645">
        <w:rPr>
          <w:rFonts w:ascii="Times New Roman" w:hAnsi="Times New Roman" w:cs="Times New Roman"/>
          <w:sz w:val="24"/>
          <w:szCs w:val="24"/>
        </w:rPr>
        <w:t>(1). https://doi.org/10.31577/cas.2022.01.598</w:t>
      </w:r>
    </w:p>
    <w:p w14:paraId="7F07B7DC" w14:textId="3707A99F" w:rsidR="003E3A22" w:rsidRPr="00675645" w:rsidRDefault="00E3318C" w:rsidP="00675645">
      <w:pPr>
        <w:spacing w:before="120"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akub Střelec s doc. </w:t>
      </w:r>
      <w:r w:rsidRPr="00675645">
        <w:rPr>
          <w:rFonts w:ascii="Times New Roman" w:hAnsi="Times New Roman" w:cs="Times New Roman"/>
          <w:sz w:val="24"/>
          <w:szCs w:val="24"/>
          <w:shd w:val="clear" w:color="auto" w:fill="FFFFFF"/>
        </w:rPr>
        <w:t>J. Randákem</w:t>
      </w:r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z Filozofické fakulty dávají dohromady speciální číslo časopisu </w:t>
      </w:r>
      <w:r w:rsidRPr="00675645">
        <w:rPr>
          <w:rFonts w:ascii="Times New Roman" w:hAnsi="Times New Roman" w:cs="Times New Roman"/>
          <w:sz w:val="24"/>
          <w:szCs w:val="24"/>
          <w:shd w:val="clear" w:color="auto" w:fill="FFFFFF"/>
        </w:rPr>
        <w:t>Historie-Otázky-Problémy</w:t>
      </w:r>
      <w:r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a téma </w:t>
      </w:r>
      <w:r w:rsidR="003E3A22"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„</w:t>
      </w:r>
      <w:r w:rsidRPr="00675645">
        <w:rPr>
          <w:rStyle w:val="Siln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Vědecké myšlení o člověku a jeho chování v komunistickém Československu a středovýchodní Evropě</w:t>
      </w:r>
      <w:r w:rsidR="003E3A22" w:rsidRPr="006756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“</w:t>
      </w:r>
    </w:p>
    <w:p w14:paraId="27BFD35B" w14:textId="7625C115" w:rsidR="00EC7544" w:rsidRDefault="003E3A22" w:rsidP="00EC7544">
      <w:pPr>
        <w:pStyle w:val="Odstavecseseznamem"/>
        <w:numPr>
          <w:ilvl w:val="0"/>
          <w:numId w:val="18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Byla vydána</w:t>
      </w:r>
      <w:r w:rsidRPr="003E3A2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Vyhláška ředitele k doktorskému studiu na IMS FSV UK (9/2022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), která specifikuje základní pojmy a vztahy týkající se doktorského studia na IMS FSV UK (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t>p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áva a povinnosti garanta oboru, 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tah školitelů a doktorandů, 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t>r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le konzultantů, 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pojení doktorandů do projektů / podání projektu GA UK, 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t>p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vinnosti doktorandů v rámci katedry, 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t>p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ublikace, 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apojení doktorandů do výzkumných skupin).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yhláška ke stažení: 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fldChar w:fldCharType="begin"/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instrText xml:space="preserve"> HYPERLINK "</w:instrText>
      </w:r>
      <w:r w:rsidR="00EC7544" w:rsidRP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instrText>https://ims.fsv.cuni.cz/sites/default/files/uploads/files/Vyhl%C3%A1%C5%A1ka%20%C5%99editele%20k%20doktorsk%C3%A9mu%20studiu%20na%20IMS%20FSV%20UK.pdf</w:instrTex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instrText xml:space="preserve">" </w:instrTex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fldChar w:fldCharType="separate"/>
      </w:r>
      <w:r w:rsidR="00EC7544" w:rsidRPr="001B1F80">
        <w:rPr>
          <w:rStyle w:val="Hypertextovodkaz"/>
          <w:rFonts w:ascii="Times New Roman" w:eastAsia="Times New Roman" w:hAnsi="Times New Roman" w:cs="Times New Roman"/>
          <w:sz w:val="24"/>
          <w:szCs w:val="24"/>
          <w:lang w:eastAsia="cs-CZ"/>
        </w:rPr>
        <w:t>https://ims.fsv.cuni.cz/sites/default/files/uploads/files/Vyhl%C3%A1%C5%A1ka%20%C5%99editele%20k%20doktorsk%C3%A9mu%20studiu%20na%20IMS%20FSV%20UK.pdf</w:t>
      </w:r>
      <w:r w:rsidR="00EC7544">
        <w:rPr>
          <w:rFonts w:ascii="Times New Roman" w:eastAsia="Times New Roman" w:hAnsi="Times New Roman" w:cs="Times New Roman"/>
          <w:sz w:val="24"/>
          <w:szCs w:val="24"/>
          <w:lang w:eastAsia="cs-CZ"/>
        </w:rPr>
        <w:fldChar w:fldCharType="end"/>
      </w:r>
    </w:p>
    <w:p w14:paraId="4F72D5B9" w14:textId="753EBD8E" w:rsidR="00E3318C" w:rsidRPr="003E3A22" w:rsidRDefault="00406319" w:rsidP="00675645">
      <w:pPr>
        <w:pStyle w:val="Odstavecseseznamem"/>
        <w:numPr>
          <w:ilvl w:val="0"/>
          <w:numId w:val="18"/>
        </w:numPr>
        <w:spacing w:before="120" w:after="120" w:line="240" w:lineRule="auto"/>
        <w:ind w:right="539"/>
        <w:contextualSpacing w:val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Úprava studia od nového AR 2022/23</w:t>
      </w:r>
    </w:p>
    <w:p w14:paraId="72134D9E" w14:textId="77777777" w:rsidR="00E3318C" w:rsidRPr="00675645" w:rsidRDefault="00406319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ktorský seminář </w:t>
      </w:r>
      <w:r w:rsidR="00E3318C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 a II </w:t>
      </w: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v prvním roce</w:t>
      </w:r>
      <w:r w:rsidR="00FB415F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tudia</w:t>
      </w:r>
    </w:p>
    <w:p w14:paraId="116A41B3" w14:textId="3F3868A5" w:rsidR="00E3318C" w:rsidRPr="00675645" w:rsidRDefault="00FC1BBA" w:rsidP="00675645">
      <w:pPr>
        <w:spacing w:before="120" w:after="120" w:line="240" w:lineRule="auto"/>
        <w:ind w:left="360"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rušen kurz </w:t>
      </w:r>
      <w:r w:rsidR="00E3318C" w:rsidRPr="00675645">
        <w:rPr>
          <w:rFonts w:ascii="Times New Roman" w:eastAsia="Times New Roman" w:hAnsi="Times New Roman" w:cs="Times New Roman"/>
          <w:sz w:val="24"/>
          <w:szCs w:val="24"/>
        </w:rPr>
        <w:t>JTD002 (Metodologie sociálních věd) – překryv s Metodologií moderních a soudobých dějin</w:t>
      </w:r>
    </w:p>
    <w:p w14:paraId="3FF9CD3C" w14:textId="37DC16FA" w:rsidR="00FC1BBA" w:rsidRPr="00675645" w:rsidRDefault="00E3318C" w:rsidP="0067564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Metodologie moderních a soudobých dějin přesunuta do prvního semestru druhého ročníku</w:t>
      </w:r>
    </w:p>
    <w:p w14:paraId="612A64CA" w14:textId="4193EC66" w:rsidR="00E3318C" w:rsidRPr="00675645" w:rsidRDefault="00FB415F" w:rsidP="0067564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 rámci povinnosti Publikace bude stačit publikovat </w:t>
      </w:r>
      <w:r w:rsidR="00406319" w:rsidRP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>jeden článek</w:t>
      </w:r>
    </w:p>
    <w:p w14:paraId="5DF303D9" w14:textId="7017FB7F" w:rsidR="003E3A22" w:rsidRDefault="003E3A22" w:rsidP="00675645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1CB830D5" w14:textId="15C8FB88" w:rsidR="0001785F" w:rsidRPr="003E3A22" w:rsidRDefault="0001785F" w:rsidP="00675645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Další</w:t>
      </w:r>
      <w:r w:rsidR="00465738" w:rsidRPr="00675645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schůze OR</w:t>
      </w:r>
      <w:r w:rsidR="00465738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e bude </w:t>
      </w:r>
      <w:r w:rsidR="0067564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nat </w:t>
      </w:r>
      <w:r w:rsidR="00FC1BB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v lednu</w:t>
      </w:r>
      <w:r w:rsidR="00EA785B" w:rsidRPr="003E3A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</w:t>
      </w:r>
      <w:r w:rsidR="00B84AAA" w:rsidRPr="003E3A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</w:t>
      </w:r>
      <w:r w:rsidR="00203B40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FC1BBA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esný termín </w:t>
      </w:r>
      <w:r w:rsidR="00EA785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bude upřesněn. Možnost o</w:t>
      </w:r>
      <w:r w:rsidR="00203B40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line </w:t>
      </w:r>
      <w:r w:rsidR="00EA785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účasti bude </w:t>
      </w:r>
      <w:r w:rsidR="00203B40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zachována</w:t>
      </w:r>
      <w:r w:rsidR="00751893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2456A69C" w14:textId="6A85FDA2" w:rsidR="00216FEE" w:rsidRPr="003E3A22" w:rsidRDefault="00216FEE" w:rsidP="00675645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2198B275" w14:textId="7A02EE5E" w:rsidR="00B84AAA" w:rsidRPr="003E3A22" w:rsidRDefault="00B84AAA" w:rsidP="00675645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C6F3CC6" w14:textId="43633C45" w:rsidR="00661A7B" w:rsidRPr="003E3A22" w:rsidRDefault="00661A7B" w:rsidP="00675645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 xml:space="preserve">Zapsala: </w:t>
      </w:r>
      <w:r w:rsidR="00216FEE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I. Hönigerová</w:t>
      </w:r>
    </w:p>
    <w:p w14:paraId="5155B4CB" w14:textId="1864131D" w:rsidR="000C4288" w:rsidRPr="003E3A22" w:rsidRDefault="00216FEE" w:rsidP="00675645">
      <w:pPr>
        <w:spacing w:before="120" w:after="120" w:line="240" w:lineRule="auto"/>
        <w:ind w:right="539"/>
        <w:jc w:val="both"/>
        <w:rPr>
          <w:rFonts w:ascii="Times New Roman" w:hAnsi="Times New Roman" w:cs="Times New Roman"/>
          <w:sz w:val="24"/>
          <w:szCs w:val="24"/>
        </w:rPr>
      </w:pP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Schválil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: 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c. 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661A7B" w:rsidRPr="003E3A22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onrád</w:t>
      </w:r>
    </w:p>
    <w:sectPr w:rsidR="000C4288" w:rsidRPr="003E3A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85F"/>
    <w:multiLevelType w:val="hybridMultilevel"/>
    <w:tmpl w:val="417ECB90"/>
    <w:lvl w:ilvl="0" w:tplc="0405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71842EC"/>
    <w:multiLevelType w:val="hybridMultilevel"/>
    <w:tmpl w:val="0952D5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D5D67"/>
    <w:multiLevelType w:val="hybridMultilevel"/>
    <w:tmpl w:val="9D263F8E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03F3E"/>
    <w:multiLevelType w:val="hybridMultilevel"/>
    <w:tmpl w:val="C9D479A0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" w15:restartNumberingAfterBreak="0">
    <w:nsid w:val="0ECB2939"/>
    <w:multiLevelType w:val="hybridMultilevel"/>
    <w:tmpl w:val="55F2B66E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73085"/>
    <w:multiLevelType w:val="hybridMultilevel"/>
    <w:tmpl w:val="23BA096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46D6E"/>
    <w:multiLevelType w:val="hybridMultilevel"/>
    <w:tmpl w:val="F924A72A"/>
    <w:lvl w:ilvl="0" w:tplc="0405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1950466"/>
    <w:multiLevelType w:val="multilevel"/>
    <w:tmpl w:val="F16E89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2173DD"/>
    <w:multiLevelType w:val="multilevel"/>
    <w:tmpl w:val="80500C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456568"/>
    <w:multiLevelType w:val="hybridMultilevel"/>
    <w:tmpl w:val="E59AC4B6"/>
    <w:lvl w:ilvl="0" w:tplc="C596AD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BD5ED0"/>
    <w:multiLevelType w:val="multilevel"/>
    <w:tmpl w:val="75944B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034704"/>
    <w:multiLevelType w:val="hybridMultilevel"/>
    <w:tmpl w:val="256C23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342EE8"/>
    <w:multiLevelType w:val="hybridMultilevel"/>
    <w:tmpl w:val="E5F4647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03086"/>
    <w:multiLevelType w:val="hybridMultilevel"/>
    <w:tmpl w:val="421231A6"/>
    <w:lvl w:ilvl="0" w:tplc="0405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2CDB17E6"/>
    <w:multiLevelType w:val="hybridMultilevel"/>
    <w:tmpl w:val="F600E36A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426C5"/>
    <w:multiLevelType w:val="hybridMultilevel"/>
    <w:tmpl w:val="CC9621C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105E67"/>
    <w:multiLevelType w:val="hybridMultilevel"/>
    <w:tmpl w:val="C8C27752"/>
    <w:lvl w:ilvl="0" w:tplc="0405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29A789B"/>
    <w:multiLevelType w:val="multilevel"/>
    <w:tmpl w:val="64F23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E43262"/>
    <w:multiLevelType w:val="hybridMultilevel"/>
    <w:tmpl w:val="5EA0BD7A"/>
    <w:lvl w:ilvl="0" w:tplc="92B00B50">
      <w:start w:val="3"/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9" w15:restartNumberingAfterBreak="0">
    <w:nsid w:val="3AE36317"/>
    <w:multiLevelType w:val="hybridMultilevel"/>
    <w:tmpl w:val="77EACF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D66CB9"/>
    <w:multiLevelType w:val="hybridMultilevel"/>
    <w:tmpl w:val="64EE59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56175"/>
    <w:multiLevelType w:val="multilevel"/>
    <w:tmpl w:val="337EBC7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E808B0"/>
    <w:multiLevelType w:val="hybridMultilevel"/>
    <w:tmpl w:val="DCDA4C4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3DB7052"/>
    <w:multiLevelType w:val="hybridMultilevel"/>
    <w:tmpl w:val="068EB3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AF0F5D"/>
    <w:multiLevelType w:val="hybridMultilevel"/>
    <w:tmpl w:val="4CE08104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F074A"/>
    <w:multiLevelType w:val="multilevel"/>
    <w:tmpl w:val="A5C29C1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00B7A71"/>
    <w:multiLevelType w:val="hybridMultilevel"/>
    <w:tmpl w:val="F44815BC"/>
    <w:lvl w:ilvl="0" w:tplc="04050001">
      <w:start w:val="1"/>
      <w:numFmt w:val="bullet"/>
      <w:lvlText w:val=""/>
      <w:lvlJc w:val="left"/>
      <w:pPr>
        <w:ind w:left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F84DF2"/>
    <w:multiLevelType w:val="multilevel"/>
    <w:tmpl w:val="EE1AE8C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7D626C"/>
    <w:multiLevelType w:val="hybridMultilevel"/>
    <w:tmpl w:val="35BE48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4D63D3"/>
    <w:multiLevelType w:val="hybridMultilevel"/>
    <w:tmpl w:val="A06A6D04"/>
    <w:lvl w:ilvl="0" w:tplc="0405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0" w15:restartNumberingAfterBreak="0">
    <w:nsid w:val="5FE3621B"/>
    <w:multiLevelType w:val="hybridMultilevel"/>
    <w:tmpl w:val="19B0CED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B87FC7"/>
    <w:multiLevelType w:val="hybridMultilevel"/>
    <w:tmpl w:val="90DE199E"/>
    <w:lvl w:ilvl="0" w:tplc="0405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A1460F5"/>
    <w:multiLevelType w:val="multilevel"/>
    <w:tmpl w:val="A4446C5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9C438CD"/>
    <w:multiLevelType w:val="hybridMultilevel"/>
    <w:tmpl w:val="FC5C1E08"/>
    <w:lvl w:ilvl="0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A782937"/>
    <w:multiLevelType w:val="hybridMultilevel"/>
    <w:tmpl w:val="754A17D2"/>
    <w:lvl w:ilvl="0" w:tplc="51A8F690">
      <w:start w:val="1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7D655B7E"/>
    <w:multiLevelType w:val="hybridMultilevel"/>
    <w:tmpl w:val="8FC29ED0"/>
    <w:lvl w:ilvl="0" w:tplc="0C321F1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448039">
    <w:abstractNumId w:val="17"/>
  </w:num>
  <w:num w:numId="2" w16cid:durableId="1079525339">
    <w:abstractNumId w:val="7"/>
    <w:lvlOverride w:ilvl="0">
      <w:lvl w:ilvl="0">
        <w:numFmt w:val="decimal"/>
        <w:lvlText w:val="%1."/>
        <w:lvlJc w:val="left"/>
      </w:lvl>
    </w:lvlOverride>
  </w:num>
  <w:num w:numId="3" w16cid:durableId="949512716">
    <w:abstractNumId w:val="10"/>
    <w:lvlOverride w:ilvl="0">
      <w:lvl w:ilvl="0">
        <w:numFmt w:val="decimal"/>
        <w:lvlText w:val="%1."/>
        <w:lvlJc w:val="left"/>
        <w:rPr>
          <w:b/>
        </w:rPr>
      </w:lvl>
    </w:lvlOverride>
  </w:num>
  <w:num w:numId="4" w16cid:durableId="1957176772">
    <w:abstractNumId w:val="8"/>
    <w:lvlOverride w:ilvl="0">
      <w:lvl w:ilvl="0">
        <w:numFmt w:val="decimal"/>
        <w:lvlText w:val="%1."/>
        <w:lvlJc w:val="left"/>
      </w:lvl>
    </w:lvlOverride>
  </w:num>
  <w:num w:numId="5" w16cid:durableId="675034846">
    <w:abstractNumId w:val="25"/>
    <w:lvlOverride w:ilvl="0">
      <w:lvl w:ilvl="0">
        <w:numFmt w:val="decimal"/>
        <w:lvlText w:val="%1."/>
        <w:lvlJc w:val="left"/>
      </w:lvl>
    </w:lvlOverride>
  </w:num>
  <w:num w:numId="6" w16cid:durableId="1703435075">
    <w:abstractNumId w:val="21"/>
    <w:lvlOverride w:ilvl="0">
      <w:lvl w:ilvl="0">
        <w:numFmt w:val="decimal"/>
        <w:lvlText w:val="%1."/>
        <w:lvlJc w:val="left"/>
      </w:lvl>
    </w:lvlOverride>
  </w:num>
  <w:num w:numId="7" w16cid:durableId="674502585">
    <w:abstractNumId w:val="27"/>
    <w:lvlOverride w:ilvl="0">
      <w:lvl w:ilvl="0">
        <w:numFmt w:val="decimal"/>
        <w:lvlText w:val="%1."/>
        <w:lvlJc w:val="left"/>
      </w:lvl>
    </w:lvlOverride>
  </w:num>
  <w:num w:numId="8" w16cid:durableId="907233177">
    <w:abstractNumId w:val="32"/>
    <w:lvlOverride w:ilvl="0">
      <w:lvl w:ilvl="0">
        <w:numFmt w:val="decimal"/>
        <w:lvlText w:val="%1."/>
        <w:lvlJc w:val="left"/>
      </w:lvl>
    </w:lvlOverride>
  </w:num>
  <w:num w:numId="9" w16cid:durableId="1423793894">
    <w:abstractNumId w:val="4"/>
  </w:num>
  <w:num w:numId="10" w16cid:durableId="1780486320">
    <w:abstractNumId w:val="24"/>
  </w:num>
  <w:num w:numId="11" w16cid:durableId="1204632470">
    <w:abstractNumId w:val="2"/>
  </w:num>
  <w:num w:numId="12" w16cid:durableId="1801873054">
    <w:abstractNumId w:val="14"/>
  </w:num>
  <w:num w:numId="13" w16cid:durableId="1593926562">
    <w:abstractNumId w:val="26"/>
  </w:num>
  <w:num w:numId="14" w16cid:durableId="1077164998">
    <w:abstractNumId w:val="18"/>
  </w:num>
  <w:num w:numId="15" w16cid:durableId="1523208844">
    <w:abstractNumId w:val="35"/>
  </w:num>
  <w:num w:numId="16" w16cid:durableId="1488668223">
    <w:abstractNumId w:val="12"/>
  </w:num>
  <w:num w:numId="17" w16cid:durableId="310252614">
    <w:abstractNumId w:val="11"/>
  </w:num>
  <w:num w:numId="18" w16cid:durableId="1993364489">
    <w:abstractNumId w:val="22"/>
  </w:num>
  <w:num w:numId="19" w16cid:durableId="284040897">
    <w:abstractNumId w:val="34"/>
  </w:num>
  <w:num w:numId="20" w16cid:durableId="774134335">
    <w:abstractNumId w:val="29"/>
  </w:num>
  <w:num w:numId="21" w16cid:durableId="2039968874">
    <w:abstractNumId w:val="30"/>
  </w:num>
  <w:num w:numId="22" w16cid:durableId="1037390984">
    <w:abstractNumId w:val="20"/>
  </w:num>
  <w:num w:numId="23" w16cid:durableId="1198351233">
    <w:abstractNumId w:val="3"/>
  </w:num>
  <w:num w:numId="24" w16cid:durableId="662247447">
    <w:abstractNumId w:val="28"/>
  </w:num>
  <w:num w:numId="25" w16cid:durableId="240990375">
    <w:abstractNumId w:val="9"/>
  </w:num>
  <w:num w:numId="26" w16cid:durableId="1936132291">
    <w:abstractNumId w:val="23"/>
  </w:num>
  <w:num w:numId="27" w16cid:durableId="1866483847">
    <w:abstractNumId w:val="13"/>
  </w:num>
  <w:num w:numId="28" w16cid:durableId="2037198841">
    <w:abstractNumId w:val="6"/>
  </w:num>
  <w:num w:numId="29" w16cid:durableId="1653481166">
    <w:abstractNumId w:val="33"/>
  </w:num>
  <w:num w:numId="30" w16cid:durableId="1407146490">
    <w:abstractNumId w:val="0"/>
  </w:num>
  <w:num w:numId="31" w16cid:durableId="19943438">
    <w:abstractNumId w:val="31"/>
  </w:num>
  <w:num w:numId="32" w16cid:durableId="447090095">
    <w:abstractNumId w:val="16"/>
  </w:num>
  <w:num w:numId="33" w16cid:durableId="1735271468">
    <w:abstractNumId w:val="1"/>
  </w:num>
  <w:num w:numId="34" w16cid:durableId="2016415750">
    <w:abstractNumId w:val="15"/>
  </w:num>
  <w:num w:numId="35" w16cid:durableId="437064564">
    <w:abstractNumId w:val="5"/>
  </w:num>
  <w:num w:numId="36" w16cid:durableId="1662097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zQ0sDA1NDU2NjBU0lEKTi0uzszPAykwrgUA4ICnkCwAAAA="/>
  </w:docVars>
  <w:rsids>
    <w:rsidRoot w:val="00661A7B"/>
    <w:rsid w:val="0001785F"/>
    <w:rsid w:val="000867B0"/>
    <w:rsid w:val="000C4288"/>
    <w:rsid w:val="001441CD"/>
    <w:rsid w:val="00144456"/>
    <w:rsid w:val="00150CAC"/>
    <w:rsid w:val="00153F27"/>
    <w:rsid w:val="001F7560"/>
    <w:rsid w:val="00202E62"/>
    <w:rsid w:val="00203B40"/>
    <w:rsid w:val="00216FEE"/>
    <w:rsid w:val="002236E1"/>
    <w:rsid w:val="00230153"/>
    <w:rsid w:val="00251500"/>
    <w:rsid w:val="00257976"/>
    <w:rsid w:val="002948ED"/>
    <w:rsid w:val="002A0876"/>
    <w:rsid w:val="002B5C33"/>
    <w:rsid w:val="002C6FE8"/>
    <w:rsid w:val="00300315"/>
    <w:rsid w:val="00303E03"/>
    <w:rsid w:val="00311FB7"/>
    <w:rsid w:val="00314D8A"/>
    <w:rsid w:val="0031572A"/>
    <w:rsid w:val="00320C23"/>
    <w:rsid w:val="00320ED9"/>
    <w:rsid w:val="003530C2"/>
    <w:rsid w:val="00355DE3"/>
    <w:rsid w:val="003A0A64"/>
    <w:rsid w:val="003B0E95"/>
    <w:rsid w:val="003C4D54"/>
    <w:rsid w:val="003E3A22"/>
    <w:rsid w:val="00406319"/>
    <w:rsid w:val="004176CD"/>
    <w:rsid w:val="00454901"/>
    <w:rsid w:val="00465738"/>
    <w:rsid w:val="00493CD1"/>
    <w:rsid w:val="004E443A"/>
    <w:rsid w:val="004E636B"/>
    <w:rsid w:val="00502702"/>
    <w:rsid w:val="00506EFE"/>
    <w:rsid w:val="00516164"/>
    <w:rsid w:val="005167ED"/>
    <w:rsid w:val="00521D4F"/>
    <w:rsid w:val="005A32F4"/>
    <w:rsid w:val="005E59CF"/>
    <w:rsid w:val="00652A0A"/>
    <w:rsid w:val="00661A7B"/>
    <w:rsid w:val="006676E9"/>
    <w:rsid w:val="00675645"/>
    <w:rsid w:val="00683EEC"/>
    <w:rsid w:val="006A0834"/>
    <w:rsid w:val="006B23F1"/>
    <w:rsid w:val="006D022C"/>
    <w:rsid w:val="00702E3E"/>
    <w:rsid w:val="00751893"/>
    <w:rsid w:val="00791CEC"/>
    <w:rsid w:val="007B61E9"/>
    <w:rsid w:val="008203A7"/>
    <w:rsid w:val="00824E5C"/>
    <w:rsid w:val="00832CCD"/>
    <w:rsid w:val="00875F46"/>
    <w:rsid w:val="008A3A41"/>
    <w:rsid w:val="008B3B28"/>
    <w:rsid w:val="008D0ABA"/>
    <w:rsid w:val="008F7330"/>
    <w:rsid w:val="00902B6E"/>
    <w:rsid w:val="00910AD0"/>
    <w:rsid w:val="00930A7C"/>
    <w:rsid w:val="009710B2"/>
    <w:rsid w:val="00987230"/>
    <w:rsid w:val="009E38E3"/>
    <w:rsid w:val="00A016F4"/>
    <w:rsid w:val="00A25FD4"/>
    <w:rsid w:val="00A30802"/>
    <w:rsid w:val="00AB35C6"/>
    <w:rsid w:val="00AB7956"/>
    <w:rsid w:val="00AD108F"/>
    <w:rsid w:val="00B026E8"/>
    <w:rsid w:val="00B636D8"/>
    <w:rsid w:val="00B6649F"/>
    <w:rsid w:val="00B84AAA"/>
    <w:rsid w:val="00BC3C75"/>
    <w:rsid w:val="00BE79D8"/>
    <w:rsid w:val="00C119F2"/>
    <w:rsid w:val="00C3298A"/>
    <w:rsid w:val="00C35411"/>
    <w:rsid w:val="00CD3221"/>
    <w:rsid w:val="00D0653C"/>
    <w:rsid w:val="00D1241C"/>
    <w:rsid w:val="00D12B97"/>
    <w:rsid w:val="00D140F1"/>
    <w:rsid w:val="00D5478A"/>
    <w:rsid w:val="00DD7C10"/>
    <w:rsid w:val="00DF308C"/>
    <w:rsid w:val="00DF7183"/>
    <w:rsid w:val="00E25E6F"/>
    <w:rsid w:val="00E3318C"/>
    <w:rsid w:val="00E9439F"/>
    <w:rsid w:val="00E95D39"/>
    <w:rsid w:val="00EA785B"/>
    <w:rsid w:val="00EC7544"/>
    <w:rsid w:val="00F152FB"/>
    <w:rsid w:val="00F232C7"/>
    <w:rsid w:val="00FA236E"/>
    <w:rsid w:val="00FB357F"/>
    <w:rsid w:val="00FB415F"/>
    <w:rsid w:val="00FC1BBA"/>
    <w:rsid w:val="00FC5566"/>
    <w:rsid w:val="00FD0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E2D5AC"/>
  <w15:docId w15:val="{EAD9048A-34B8-4CE7-B86E-792FA190B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E943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661A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B23F1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E9439F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Revize">
    <w:name w:val="Revision"/>
    <w:hidden/>
    <w:uiPriority w:val="99"/>
    <w:semiHidden/>
    <w:rsid w:val="00516164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unhideWhenUsed/>
    <w:rsid w:val="00D1241C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D1241C"/>
    <w:rPr>
      <w:color w:val="605E5C"/>
      <w:shd w:val="clear" w:color="auto" w:fill="E1DFDD"/>
    </w:rPr>
  </w:style>
  <w:style w:type="character" w:customStyle="1" w:styleId="authors">
    <w:name w:val="authors"/>
    <w:basedOn w:val="Standardnpsmoodstavce"/>
    <w:rsid w:val="00E3318C"/>
  </w:style>
  <w:style w:type="character" w:customStyle="1" w:styleId="Datum1">
    <w:name w:val="Datum1"/>
    <w:basedOn w:val="Standardnpsmoodstavce"/>
    <w:rsid w:val="00E3318C"/>
  </w:style>
  <w:style w:type="character" w:customStyle="1" w:styleId="arttitle">
    <w:name w:val="art_title"/>
    <w:basedOn w:val="Standardnpsmoodstavce"/>
    <w:rsid w:val="00E3318C"/>
  </w:style>
  <w:style w:type="character" w:customStyle="1" w:styleId="serialtitle">
    <w:name w:val="serial_title"/>
    <w:basedOn w:val="Standardnpsmoodstavce"/>
    <w:rsid w:val="00E3318C"/>
  </w:style>
  <w:style w:type="character" w:customStyle="1" w:styleId="doilink">
    <w:name w:val="doi_link"/>
    <w:basedOn w:val="Standardnpsmoodstavce"/>
    <w:rsid w:val="00E3318C"/>
  </w:style>
  <w:style w:type="character" w:styleId="Zdraznn">
    <w:name w:val="Emphasis"/>
    <w:basedOn w:val="Standardnpsmoodstavce"/>
    <w:uiPriority w:val="20"/>
    <w:qFormat/>
    <w:rsid w:val="00E3318C"/>
    <w:rPr>
      <w:i/>
      <w:iCs/>
    </w:rPr>
  </w:style>
  <w:style w:type="character" w:customStyle="1" w:styleId="volumeissue">
    <w:name w:val="volume_issue"/>
    <w:basedOn w:val="Standardnpsmoodstavce"/>
    <w:rsid w:val="00E3318C"/>
  </w:style>
  <w:style w:type="character" w:customStyle="1" w:styleId="pagerange">
    <w:name w:val="page_range"/>
    <w:basedOn w:val="Standardnpsmoodstavce"/>
    <w:rsid w:val="00E3318C"/>
  </w:style>
  <w:style w:type="character" w:styleId="Siln">
    <w:name w:val="Strong"/>
    <w:basedOn w:val="Standardnpsmoodstavce"/>
    <w:uiPriority w:val="22"/>
    <w:qFormat/>
    <w:rsid w:val="00E3318C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C754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9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91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Ota Konrád</cp:lastModifiedBy>
  <cp:revision>3</cp:revision>
  <dcterms:created xsi:type="dcterms:W3CDTF">2022-07-13T11:37:00Z</dcterms:created>
  <dcterms:modified xsi:type="dcterms:W3CDTF">2022-07-13T11:40:00Z</dcterms:modified>
</cp:coreProperties>
</file>